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ical</w:t>
      </w:r>
      <w:r>
        <w:t xml:space="preserve"> </w:t>
      </w:r>
      <w:r>
        <w:t xml:space="preserve">Internship</w:t>
      </w:r>
      <w:r>
        <w:t xml:space="preserve"> </w:t>
      </w:r>
      <w:r>
        <w:t xml:space="preserve">in</w:t>
      </w:r>
      <w:r>
        <w:t xml:space="preserve"> </w:t>
      </w:r>
      <w:r>
        <w:t xml:space="preserve">Buenos</w:t>
      </w:r>
      <w:r>
        <w:t xml:space="preserve"> </w:t>
      </w:r>
      <w:r>
        <w:t xml:space="preserve">Aires,</w:t>
      </w:r>
      <w:r>
        <w:t xml:space="preserve"> </w:t>
      </w:r>
      <w:r>
        <w:t xml:space="preserve">Argentina</w:t>
      </w:r>
    </w:p>
    <w:bookmarkStart w:id="20" w:name="Xeacea1ae108839ec946ac16d966052932f61991"/>
    <w:p>
      <w:pPr>
        <w:pStyle w:val="Heading1"/>
      </w:pPr>
      <w:r>
        <w:t xml:space="preserve">Internship Application Letter: Surgical Internship Opportunity in Buenos Aires, Argentin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ead of Surgical Training &amp; Internship Programs</w:t>
      </w:r>
      <w:r>
        <w:br/>
      </w:r>
      <w:r>
        <w:rPr>
          <w:bCs/>
          <w:b/>
        </w:rPr>
        <w:t xml:space="preserve">Subject:</w:t>
      </w:r>
      <w:r>
        <w:t xml:space="preserve"> </w:t>
      </w:r>
      <w:r>
        <w:t xml:space="preserve">Application for Surgical Internship Position – Buenos Aires, Argentina</w:t>
      </w:r>
    </w:p>
    <w:p>
      <w:pPr>
        <w:pStyle w:val="BodyText"/>
      </w:pPr>
      <w:r>
        <w:t xml:space="preserve">Dear Esteemed Members of the Surgical Training Committee,</w:t>
      </w:r>
    </w:p>
    <w:p>
      <w:pPr>
        <w:pStyle w:val="BodyText"/>
      </w:pPr>
      <w:r>
        <w:t xml:space="preserve">I am writing to express my profound enthusiasm for the opportunity to participate in a surgical internship program at your esteemed institution in Buenos Aires, Argentina. As a highly motivated and academically accomplished medical graduate from [Your University], I have dedicated my studies and clinical experiences to preparing for a career as a compassionate, skilled surgeon. This Internship Application Letter serves not only as my formal submission but also as a testament to my unwavering commitment to contribute meaningfully to the surgical community within Argentina’s vibrant capital city, Buenos Aires. I am eager to immerse myself in the unique healthcare landscape of this dynamic metropolis and learn from its world-renowned surgical institutions.</w:t>
      </w:r>
    </w:p>
    <w:p>
      <w:pPr>
        <w:pStyle w:val="BodyText"/>
      </w:pPr>
      <w:r>
        <w:t xml:space="preserve">My academic journey has been meticulously focused on developing a robust foundation in surgical principles and technical skills. During my medical degree, I completed rigorous rotations in General Surgery, Traumatology, and Minimally Invasive Techniques at [Your Hospital/Clinic], where I actively assisted in over 150 procedures—from complex laparoscopic cholecystectomies to emergency trauma suturing—under the supervision of board-certified surgeons. I have consistently ranked among the top 10% of my class, driven by a deep curiosity for surgical innovation and patient-centered care. Crucially, I have achieved fluency in Spanish (C1 level) through intensive study at [Language Institute] and immersive clinical experiences in Latin America, ensuring seamless communication with patients and colleagues across Buenos Aires’ diverse communities. In Argentina’s healthcare setting—where language precision is paramount—I am confident I can immediately support teams without linguistic barriers.</w:t>
      </w:r>
    </w:p>
    <w:p>
      <w:pPr>
        <w:pStyle w:val="BodyText"/>
      </w:pPr>
      <w:r>
        <w:t xml:space="preserve">Buenos Aires represents a singular confluence of surgical excellence, cultural richness, and pressing public health needs that resonate deeply with my professional ethos. I have closely followed the pioneering work of institutions like the Favaloro Foundation, renowned for cardiac surgery innovation; Hospital Italiano’s commitment to accessible trauma care; and CEMIC’s integration of advanced robotic-assisted procedures. I am particularly inspired by Argentina’s national initiatives addressing surgical disparities in urban underserved neighborhoods—a challenge that demands both clinical skill and cultural sensitivity. In my previous role at [Relevant Experience], I volunteered with a mobile clinic serving low-income areas, where I observed how contextual understanding directly impacts surgical outcomes. This experience solidified my resolve to apply myself fully within Buenos Aires’ healthcare ecosystem, contributing not only technical expertise but also empathy rooted in local realities.</w:t>
      </w:r>
    </w:p>
    <w:p>
      <w:pPr>
        <w:pStyle w:val="BodyText"/>
      </w:pPr>
      <w:r>
        <w:t xml:space="preserve">My application is not merely an expression of interest but a strategic alignment with the needs of Argentina’s surgical training landscape. The Argentine Medical Council (Colegio Médico de la Ciudad de Buenos Aires) emphasizes the cultivation of surgeons who balance cutting-edge technique with ethical commitment to public health. I have proactively researched your institution’s specific focus—such as [Mention Specific Program, e.g., "trauma surgery protocols" or "oncological laparoscopy"]—and am prepared to adapt my skills accordingly. Furthermore, I understand that international interns in Argentina must navigate requirements such as CONICET permits and Spanish medical licensing prerequisites; I have begun this process with guidance from [Relevant Advisor/Institution] to ensure full compliance. My portfolio includes certifications in Advanced Cardiac Life Support (ACLS), Basic Life Support (BLS), and surgical safety protocols (WHO Surgical Safety Checklist), all of which align with the high standards upheld by Buenos Aires’ leading hospitals.</w:t>
      </w:r>
    </w:p>
    <w:p>
      <w:pPr>
        <w:pStyle w:val="BodyText"/>
      </w:pPr>
      <w:r>
        <w:t xml:space="preserve">I am keenly aware that a surgical internship in Argentina is more than clinical training—it is a cultural immersion. Buenos Aires embodies an energy where art, history, and medicine intertwine; I have studied tango’s rhythm as a metaphor for surgical precision, and I admire how Argentine surgeons like Dr. René Favaloro integrated innovation with humanitarian service. This environment demands adaptability and respect for local protocols—a quality I demonstrated when collaborating with a Brazilian surgical team during an international medical mission, where navigating cross-cultural dynamics was essential to patient safety. In Buenos Aires’ bustling hospitals, where efficiency meets humanism daily, I am ready to absorb the nuanced practices that define Argentine surgical excellence.</w:t>
      </w:r>
    </w:p>
    <w:p>
      <w:pPr>
        <w:pStyle w:val="BodyText"/>
      </w:pPr>
      <w:r>
        <w:t xml:space="preserve">My vision for this Internship Application Letter extends beyond the duration of my placement. I aim to leverage this opportunity not only to refine my surgical dexterity but also to engage with Argentina’s rich medical heritage. For instance, I propose assisting in community outreach programs focused on preventive surgery education for women in Villa Lugano—a neighborhood where access remains limited—and collaborating on research initiatives at your institution’s academic department. By contributing to the broader mission of Buenos Aires’ healthcare system—addressing both acute surgical needs and long-term health equity—I seek to embody the surgeon Argentina needs: one who is technically proficient, culturally attuned, and ethically grounded.</w:t>
      </w:r>
    </w:p>
    <w:p>
      <w:pPr>
        <w:pStyle w:val="BodyText"/>
      </w:pPr>
      <w:r>
        <w:t xml:space="preserve">As a candidate with unshakeable dedication, Spanish fluency, hands-on surgical experience, and deep respect for Argentine medical traditions, I am confident I can offer immediate value to your team. I welcome the chance to discuss how my skills align with your institution’s goals during an interview at your earliest convenience. Thank you for considering this Internship Application Letter as a prelude to what could be a transformative chapter in my surgical career within Buenos Aires, Argentina.</w:t>
      </w:r>
    </w:p>
    <w:p>
      <w:pPr>
        <w:pStyle w:val="BodyText"/>
      </w:pPr>
      <w:r>
        <w:t xml:space="preserve">Respectfully and eagerly,</w:t>
      </w:r>
    </w:p>
    <w:p>
      <w:pPr>
        <w:pStyle w:val="BodyText"/>
      </w:pPr>
      <w:r>
        <w:t xml:space="preserve">[Your Full Name]</w:t>
      </w:r>
      <w:r>
        <w:br/>
      </w:r>
      <w:r>
        <w:t xml:space="preserve">[Your Contact Information: Email | Phone | LinkedIn]</w:t>
      </w:r>
      <w:r>
        <w:br/>
      </w:r>
      <w:r>
        <w:t xml:space="preserve">[Your Medical License/Registration Number (if applicable)]</w:t>
      </w:r>
      <w:r>
        <w:br/>
      </w:r>
      <w:r>
        <w:t xml:space="preserve">[Your University &amp; Degree, e.g., "M.D. Candidate, Universidad de Buenos Air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ical Internship in Buenos Aires, Argentina</dc:title>
  <dc:creator/>
  <dc:language>en</dc:language>
  <cp:keywords/>
  <dcterms:created xsi:type="dcterms:W3CDTF">2026-07-21T15:59:10Z</dcterms:created>
  <dcterms:modified xsi:type="dcterms:W3CDTF">2026-07-21T15:59:10Z</dcterms:modified>
</cp:coreProperties>
</file>

<file path=docProps/custom.xml><?xml version="1.0" encoding="utf-8"?>
<Properties xmlns="http://schemas.openxmlformats.org/officeDocument/2006/custom-properties" xmlns:vt="http://schemas.openxmlformats.org/officeDocument/2006/docPropsVTypes"/>
</file>